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9DFB3" w14:textId="376FB7B5" w:rsidR="009D1E8C" w:rsidRDefault="009D1E8C" w:rsidP="009D1E8C">
      <w:pPr>
        <w:jc w:val="center"/>
        <w:rPr>
          <w:b/>
          <w:sz w:val="36"/>
          <w:szCs w:val="36"/>
        </w:rPr>
      </w:pPr>
      <w:r>
        <w:rPr>
          <w:b/>
          <w:sz w:val="36"/>
          <w:szCs w:val="36"/>
        </w:rPr>
        <w:t>Data Structures (20</w:t>
      </w:r>
      <w:r w:rsidR="00BE28BE">
        <w:rPr>
          <w:b/>
          <w:sz w:val="36"/>
          <w:szCs w:val="36"/>
        </w:rPr>
        <w:t>28C) -- Spring 20</w:t>
      </w:r>
      <w:r w:rsidR="00173A6E">
        <w:rPr>
          <w:b/>
          <w:sz w:val="36"/>
          <w:szCs w:val="36"/>
        </w:rPr>
        <w:t>2</w:t>
      </w:r>
      <w:r w:rsidR="00241F3C">
        <w:rPr>
          <w:b/>
          <w:sz w:val="36"/>
          <w:szCs w:val="36"/>
        </w:rPr>
        <w:t>3</w:t>
      </w:r>
      <w:r w:rsidR="00BE28BE">
        <w:rPr>
          <w:b/>
          <w:sz w:val="36"/>
          <w:szCs w:val="36"/>
        </w:rPr>
        <w:t xml:space="preserve"> – Homework 2</w:t>
      </w:r>
    </w:p>
    <w:p w14:paraId="1607A395" w14:textId="77777777" w:rsidR="009D1E8C" w:rsidRDefault="009D1E8C" w:rsidP="009D1E8C">
      <w:pPr>
        <w:jc w:val="center"/>
        <w:rPr>
          <w:b/>
          <w:i/>
          <w:color w:val="auto"/>
          <w:sz w:val="36"/>
          <w:szCs w:val="36"/>
        </w:rPr>
      </w:pPr>
      <w:r>
        <w:rPr>
          <w:b/>
          <w:i/>
          <w:color w:val="auto"/>
          <w:sz w:val="36"/>
          <w:szCs w:val="36"/>
        </w:rPr>
        <w:t xml:space="preserve">Topics covered: Working with </w:t>
      </w:r>
      <w:r w:rsidR="001D51D9">
        <w:rPr>
          <w:b/>
          <w:i/>
          <w:color w:val="auto"/>
          <w:sz w:val="36"/>
          <w:szCs w:val="36"/>
        </w:rPr>
        <w:t>Classes</w:t>
      </w:r>
    </w:p>
    <w:p w14:paraId="3E1B3E88" w14:textId="7059E96F" w:rsidR="009D1E8C" w:rsidRDefault="009D1E8C" w:rsidP="009D1E8C">
      <w:pPr>
        <w:jc w:val="center"/>
        <w:rPr>
          <w:b/>
          <w:i/>
          <w:color w:val="auto"/>
          <w:sz w:val="28"/>
          <w:szCs w:val="28"/>
        </w:rPr>
      </w:pPr>
      <w:r>
        <w:rPr>
          <w:i/>
          <w:color w:val="auto"/>
          <w:sz w:val="28"/>
          <w:szCs w:val="28"/>
        </w:rPr>
        <w:t xml:space="preserve">Homework due: </w:t>
      </w:r>
      <w:r w:rsidR="00284CCF">
        <w:rPr>
          <w:b/>
          <w:i/>
          <w:color w:val="auto"/>
          <w:sz w:val="28"/>
          <w:szCs w:val="28"/>
        </w:rPr>
        <w:t>Thursday</w:t>
      </w:r>
      <w:r w:rsidRPr="009D1E8C">
        <w:rPr>
          <w:b/>
          <w:i/>
          <w:color w:val="auto"/>
          <w:sz w:val="28"/>
          <w:szCs w:val="28"/>
        </w:rPr>
        <w:t xml:space="preserve">, </w:t>
      </w:r>
      <w:r w:rsidR="001D51D9">
        <w:rPr>
          <w:b/>
          <w:i/>
          <w:color w:val="auto"/>
          <w:sz w:val="28"/>
          <w:szCs w:val="28"/>
        </w:rPr>
        <w:t xml:space="preserve">Feb </w:t>
      </w:r>
      <w:r w:rsidR="00284CCF">
        <w:rPr>
          <w:b/>
          <w:i/>
          <w:color w:val="auto"/>
          <w:sz w:val="28"/>
          <w:szCs w:val="28"/>
        </w:rPr>
        <w:t>2</w:t>
      </w:r>
      <w:r w:rsidR="00241F3C">
        <w:rPr>
          <w:b/>
          <w:i/>
          <w:color w:val="auto"/>
          <w:sz w:val="28"/>
          <w:szCs w:val="28"/>
        </w:rPr>
        <w:t>3</w:t>
      </w:r>
      <w:r w:rsidRPr="009D1E8C">
        <w:rPr>
          <w:b/>
          <w:i/>
          <w:color w:val="auto"/>
          <w:sz w:val="28"/>
          <w:szCs w:val="28"/>
        </w:rPr>
        <w:t xml:space="preserve"> at </w:t>
      </w:r>
      <w:r w:rsidR="00C53E93">
        <w:rPr>
          <w:b/>
          <w:i/>
          <w:color w:val="auto"/>
          <w:sz w:val="28"/>
          <w:szCs w:val="28"/>
        </w:rPr>
        <w:t>6</w:t>
      </w:r>
      <w:r w:rsidRPr="009D1E8C">
        <w:rPr>
          <w:b/>
          <w:i/>
          <w:color w:val="auto"/>
          <w:sz w:val="28"/>
          <w:szCs w:val="28"/>
        </w:rPr>
        <w:t>:</w:t>
      </w:r>
      <w:r w:rsidR="00C53E93">
        <w:rPr>
          <w:b/>
          <w:i/>
          <w:color w:val="auto"/>
          <w:sz w:val="28"/>
          <w:szCs w:val="28"/>
        </w:rPr>
        <w:t>0</w:t>
      </w:r>
      <w:r w:rsidRPr="009D1E8C">
        <w:rPr>
          <w:b/>
          <w:i/>
          <w:color w:val="auto"/>
          <w:sz w:val="28"/>
          <w:szCs w:val="28"/>
        </w:rPr>
        <w:t xml:space="preserve">0PM </w:t>
      </w:r>
    </w:p>
    <w:p w14:paraId="363AB21C" w14:textId="77777777" w:rsidR="009D1E8C" w:rsidRDefault="009D1E8C" w:rsidP="009D1E8C">
      <w:pPr>
        <w:jc w:val="center"/>
        <w:rPr>
          <w:b/>
          <w:i/>
          <w:color w:val="auto"/>
          <w:sz w:val="28"/>
          <w:szCs w:val="28"/>
        </w:rPr>
      </w:pPr>
    </w:p>
    <w:p w14:paraId="04CFB9B0" w14:textId="77777777" w:rsidR="009D1E8C" w:rsidRDefault="009D1E8C" w:rsidP="009D1E8C">
      <w:pPr>
        <w:spacing w:before="100" w:after="100"/>
      </w:pPr>
      <w:r>
        <w:rPr>
          <w:b/>
        </w:rPr>
        <w:t>Objective:</w:t>
      </w:r>
    </w:p>
    <w:p w14:paraId="30133C6D" w14:textId="77777777" w:rsidR="009D1E8C" w:rsidRDefault="009D1E8C" w:rsidP="009D1E8C">
      <w:pPr>
        <w:spacing w:before="100" w:after="100"/>
        <w:ind w:left="360"/>
      </w:pPr>
      <w:r>
        <w:t xml:space="preserve">The objective of this homework is to </w:t>
      </w:r>
      <w:r w:rsidR="001D51D9">
        <w:t>create classes and implement those classes in a simple game.</w:t>
      </w:r>
      <w:r>
        <w:t xml:space="preserve"> </w:t>
      </w:r>
    </w:p>
    <w:p w14:paraId="6D01F0DF" w14:textId="77777777" w:rsidR="009D1E8C" w:rsidRDefault="009D1E8C" w:rsidP="009D1E8C">
      <w:pPr>
        <w:spacing w:before="100" w:after="100"/>
        <w:ind w:left="360"/>
      </w:pPr>
    </w:p>
    <w:p w14:paraId="7E827B97" w14:textId="77777777" w:rsidR="009D1E8C" w:rsidRPr="009D1E8C" w:rsidRDefault="009D1E8C" w:rsidP="009D1E8C">
      <w:pPr>
        <w:spacing w:before="100" w:after="100"/>
        <w:rPr>
          <w:b/>
        </w:rPr>
      </w:pPr>
      <w:r w:rsidRPr="009D1E8C">
        <w:rPr>
          <w:b/>
        </w:rPr>
        <w:t>Scenario:</w:t>
      </w:r>
    </w:p>
    <w:p w14:paraId="7CAFA36A" w14:textId="3417F42B" w:rsidR="003435E0" w:rsidRDefault="001D51D9" w:rsidP="009D1E8C">
      <w:pPr>
        <w:ind w:left="450"/>
      </w:pPr>
      <w:r>
        <w:t xml:space="preserve">You are creating a new </w:t>
      </w:r>
      <w:r w:rsidR="00AE4E75">
        <w:t xml:space="preserve">electronic </w:t>
      </w:r>
      <w:r w:rsidR="00AE4E75" w:rsidRPr="00AE4E75">
        <w:t>Roulette</w:t>
      </w:r>
      <w:r w:rsidR="00AE4E75">
        <w:t xml:space="preserve"> wheel type of</w:t>
      </w:r>
      <w:r>
        <w:t xml:space="preserve"> game.  In this game, the house and the player each get a </w:t>
      </w:r>
      <w:r w:rsidR="00AE4E75">
        <w:t>ball to place in the wheel</w:t>
      </w:r>
      <w:r>
        <w:t xml:space="preserve">.  The player will make a minimum bet then </w:t>
      </w:r>
      <w:r w:rsidR="00AE4E75">
        <w:t>release their ball in the wheel to find where it stops</w:t>
      </w:r>
      <w:r>
        <w:t xml:space="preserve">.  The player can then look at her </w:t>
      </w:r>
      <w:r w:rsidR="00AE4E75">
        <w:t>results</w:t>
      </w:r>
      <w:r>
        <w:t xml:space="preserve"> and </w:t>
      </w:r>
      <w:r w:rsidR="003435E0">
        <w:t>can choose to double, hal</w:t>
      </w:r>
      <w:r w:rsidR="00EF040B">
        <w:t>ve</w:t>
      </w:r>
      <w:r w:rsidR="003435E0">
        <w:t>, or keep the same her wager</w:t>
      </w:r>
      <w:r>
        <w:t xml:space="preserve">.  </w:t>
      </w:r>
      <w:r w:rsidR="003435E0">
        <w:t xml:space="preserve">If the wager is changed, the house now gets 2 chances to beat the player.  The house will then release their ball(s).  </w:t>
      </w:r>
    </w:p>
    <w:p w14:paraId="6D2264D8" w14:textId="77777777" w:rsidR="003435E0" w:rsidRDefault="003435E0" w:rsidP="009D1E8C">
      <w:pPr>
        <w:ind w:left="450"/>
      </w:pPr>
    </w:p>
    <w:p w14:paraId="6ECC554D" w14:textId="473E8F89" w:rsidR="005D3F8A" w:rsidRDefault="001D51D9" w:rsidP="009D1E8C">
      <w:pPr>
        <w:ind w:left="450"/>
      </w:pPr>
      <w:r>
        <w:t xml:space="preserve">The player wins only if her </w:t>
      </w:r>
      <w:r w:rsidR="00AE4E75">
        <w:t>ball lands on a spot that</w:t>
      </w:r>
      <w:r>
        <w:t xml:space="preserve"> has a larger value than the house (house wins all ties).  </w:t>
      </w:r>
      <w:r w:rsidR="003435E0">
        <w:t xml:space="preserve">If the wager is halved, the house keeps half of the bet but must win both of its chances.  If the wager is doubled, the house only needs to win one of its two chances.  </w:t>
      </w:r>
      <w:r>
        <w:t xml:space="preserve">The game is over when the player chooses to stop or runs out of money.  </w:t>
      </w:r>
      <w:r w:rsidR="00AE4E75">
        <w:t xml:space="preserve">We will simulate this game by creating an instance of the wheel for the player and for the house.  </w:t>
      </w:r>
      <w:r>
        <w:t xml:space="preserve">This game will run from a command line/console window.  </w:t>
      </w:r>
      <w:r w:rsidR="00995909">
        <w:t>This needs to be written using C++.</w:t>
      </w:r>
    </w:p>
    <w:p w14:paraId="46155715" w14:textId="3BBA9214" w:rsidR="003435E0" w:rsidRDefault="003435E0" w:rsidP="009D1E8C">
      <w:pPr>
        <w:ind w:left="450"/>
      </w:pPr>
    </w:p>
    <w:p w14:paraId="7F82CDBF" w14:textId="389400D5" w:rsidR="003435E0" w:rsidRDefault="003435E0" w:rsidP="009D1E8C">
      <w:pPr>
        <w:ind w:left="450"/>
      </w:pPr>
      <w:r>
        <w:t>Example Scenarios:</w:t>
      </w:r>
    </w:p>
    <w:tbl>
      <w:tblPr>
        <w:tblStyle w:val="TableGrid"/>
        <w:tblW w:w="0" w:type="auto"/>
        <w:tblInd w:w="450" w:type="dxa"/>
        <w:tblLook w:val="04A0" w:firstRow="1" w:lastRow="0" w:firstColumn="1" w:lastColumn="0" w:noHBand="0" w:noVBand="1"/>
      </w:tblPr>
      <w:tblGrid>
        <w:gridCol w:w="1762"/>
        <w:gridCol w:w="843"/>
        <w:gridCol w:w="1440"/>
        <w:gridCol w:w="990"/>
        <w:gridCol w:w="3865"/>
      </w:tblGrid>
      <w:tr w:rsidR="003435E0" w14:paraId="47C9C00B" w14:textId="77777777" w:rsidTr="003435E0">
        <w:tc>
          <w:tcPr>
            <w:tcW w:w="1762" w:type="dxa"/>
          </w:tcPr>
          <w:p w14:paraId="71479250" w14:textId="606D3910" w:rsidR="003435E0" w:rsidRDefault="003435E0" w:rsidP="009D1E8C">
            <w:r>
              <w:t>Bet</w:t>
            </w:r>
          </w:p>
        </w:tc>
        <w:tc>
          <w:tcPr>
            <w:tcW w:w="843" w:type="dxa"/>
          </w:tcPr>
          <w:p w14:paraId="61C4F92D" w14:textId="401AA920" w:rsidR="003435E0" w:rsidRDefault="003435E0" w:rsidP="009D1E8C">
            <w:r>
              <w:t>Player</w:t>
            </w:r>
          </w:p>
        </w:tc>
        <w:tc>
          <w:tcPr>
            <w:tcW w:w="1440" w:type="dxa"/>
          </w:tcPr>
          <w:p w14:paraId="5C9825C3" w14:textId="77790E60" w:rsidR="003435E0" w:rsidRDefault="003435E0" w:rsidP="009D1E8C">
            <w:r>
              <w:t>Bet Change</w:t>
            </w:r>
          </w:p>
        </w:tc>
        <w:tc>
          <w:tcPr>
            <w:tcW w:w="990" w:type="dxa"/>
          </w:tcPr>
          <w:p w14:paraId="53ED91B1" w14:textId="121C85AF" w:rsidR="003435E0" w:rsidRDefault="003435E0" w:rsidP="009D1E8C">
            <w:r>
              <w:t>House</w:t>
            </w:r>
          </w:p>
        </w:tc>
        <w:tc>
          <w:tcPr>
            <w:tcW w:w="3865" w:type="dxa"/>
          </w:tcPr>
          <w:p w14:paraId="5BFB03B3" w14:textId="0959D711" w:rsidR="003435E0" w:rsidRDefault="003435E0" w:rsidP="009D1E8C">
            <w:r>
              <w:t>Result</w:t>
            </w:r>
          </w:p>
        </w:tc>
      </w:tr>
      <w:tr w:rsidR="003435E0" w14:paraId="42DF410C" w14:textId="77777777" w:rsidTr="003435E0">
        <w:tc>
          <w:tcPr>
            <w:tcW w:w="1762" w:type="dxa"/>
          </w:tcPr>
          <w:p w14:paraId="21D953EB" w14:textId="116B8750" w:rsidR="003435E0" w:rsidRDefault="003435E0" w:rsidP="009D1E8C">
            <w:r>
              <w:t>100</w:t>
            </w:r>
          </w:p>
        </w:tc>
        <w:tc>
          <w:tcPr>
            <w:tcW w:w="843" w:type="dxa"/>
          </w:tcPr>
          <w:p w14:paraId="297523C2" w14:textId="677F4139" w:rsidR="003435E0" w:rsidRDefault="003435E0" w:rsidP="009D1E8C">
            <w:r>
              <w:t>12</w:t>
            </w:r>
          </w:p>
        </w:tc>
        <w:tc>
          <w:tcPr>
            <w:tcW w:w="1440" w:type="dxa"/>
          </w:tcPr>
          <w:p w14:paraId="0DE98499" w14:textId="02CA5CF1" w:rsidR="003435E0" w:rsidRDefault="003435E0" w:rsidP="009D1E8C">
            <w:r>
              <w:t>None</w:t>
            </w:r>
          </w:p>
        </w:tc>
        <w:tc>
          <w:tcPr>
            <w:tcW w:w="990" w:type="dxa"/>
          </w:tcPr>
          <w:p w14:paraId="5290A11F" w14:textId="776712A7" w:rsidR="003435E0" w:rsidRDefault="003435E0" w:rsidP="009D1E8C">
            <w:r>
              <w:t>10</w:t>
            </w:r>
          </w:p>
        </w:tc>
        <w:tc>
          <w:tcPr>
            <w:tcW w:w="3865" w:type="dxa"/>
          </w:tcPr>
          <w:p w14:paraId="1181FD4E" w14:textId="67E02FD0" w:rsidR="003435E0" w:rsidRDefault="003435E0" w:rsidP="009D1E8C">
            <w:r>
              <w:t>Player total +100</w:t>
            </w:r>
          </w:p>
        </w:tc>
      </w:tr>
      <w:tr w:rsidR="00EF040B" w14:paraId="33006A24" w14:textId="77777777" w:rsidTr="003435E0">
        <w:tc>
          <w:tcPr>
            <w:tcW w:w="1762" w:type="dxa"/>
          </w:tcPr>
          <w:p w14:paraId="2FCD4067" w14:textId="26363C3C" w:rsidR="00EF040B" w:rsidRDefault="00EF040B" w:rsidP="009D1E8C">
            <w:r>
              <w:t>100</w:t>
            </w:r>
          </w:p>
        </w:tc>
        <w:tc>
          <w:tcPr>
            <w:tcW w:w="843" w:type="dxa"/>
          </w:tcPr>
          <w:p w14:paraId="702C8429" w14:textId="79845392" w:rsidR="00EF040B" w:rsidRDefault="00EF040B" w:rsidP="009D1E8C">
            <w:r>
              <w:t>12</w:t>
            </w:r>
          </w:p>
        </w:tc>
        <w:tc>
          <w:tcPr>
            <w:tcW w:w="1440" w:type="dxa"/>
          </w:tcPr>
          <w:p w14:paraId="76D70371" w14:textId="003B7C8A" w:rsidR="00EF040B" w:rsidRDefault="00EF040B" w:rsidP="009D1E8C">
            <w:r>
              <w:t>None</w:t>
            </w:r>
          </w:p>
        </w:tc>
        <w:tc>
          <w:tcPr>
            <w:tcW w:w="990" w:type="dxa"/>
          </w:tcPr>
          <w:p w14:paraId="31ABEB48" w14:textId="074CB276" w:rsidR="00EF040B" w:rsidRDefault="00EF040B" w:rsidP="009D1E8C">
            <w:r>
              <w:t>13</w:t>
            </w:r>
          </w:p>
        </w:tc>
        <w:tc>
          <w:tcPr>
            <w:tcW w:w="3865" w:type="dxa"/>
          </w:tcPr>
          <w:p w14:paraId="2B6DEBEB" w14:textId="061B78C7" w:rsidR="00EF040B" w:rsidRDefault="00EF040B" w:rsidP="009D1E8C">
            <w:r>
              <w:t>Player total -100</w:t>
            </w:r>
          </w:p>
        </w:tc>
      </w:tr>
      <w:tr w:rsidR="003435E0" w14:paraId="3CA71A34" w14:textId="77777777" w:rsidTr="003435E0">
        <w:tc>
          <w:tcPr>
            <w:tcW w:w="1762" w:type="dxa"/>
          </w:tcPr>
          <w:p w14:paraId="09CF4D8B" w14:textId="3A70AE11" w:rsidR="003435E0" w:rsidRDefault="003435E0" w:rsidP="009D1E8C">
            <w:r>
              <w:t>100</w:t>
            </w:r>
          </w:p>
        </w:tc>
        <w:tc>
          <w:tcPr>
            <w:tcW w:w="843" w:type="dxa"/>
          </w:tcPr>
          <w:p w14:paraId="70DE7B59" w14:textId="1E2DF1D3" w:rsidR="003435E0" w:rsidRDefault="003435E0" w:rsidP="009D1E8C">
            <w:r>
              <w:t>12</w:t>
            </w:r>
          </w:p>
        </w:tc>
        <w:tc>
          <w:tcPr>
            <w:tcW w:w="1440" w:type="dxa"/>
          </w:tcPr>
          <w:p w14:paraId="222F0BD5" w14:textId="3A744BB4" w:rsidR="003435E0" w:rsidRDefault="003435E0" w:rsidP="009D1E8C">
            <w:r>
              <w:t>Double</w:t>
            </w:r>
          </w:p>
        </w:tc>
        <w:tc>
          <w:tcPr>
            <w:tcW w:w="990" w:type="dxa"/>
          </w:tcPr>
          <w:p w14:paraId="01E59FA8" w14:textId="105D2FFD" w:rsidR="003435E0" w:rsidRDefault="003435E0" w:rsidP="009D1E8C">
            <w:r>
              <w:t>10, 10</w:t>
            </w:r>
          </w:p>
        </w:tc>
        <w:tc>
          <w:tcPr>
            <w:tcW w:w="3865" w:type="dxa"/>
          </w:tcPr>
          <w:p w14:paraId="612AA920" w14:textId="36E35C3B" w:rsidR="003435E0" w:rsidRDefault="003435E0" w:rsidP="009D1E8C">
            <w:r>
              <w:t>Player total +200</w:t>
            </w:r>
          </w:p>
        </w:tc>
      </w:tr>
      <w:tr w:rsidR="003435E0" w14:paraId="64B73B0F" w14:textId="77777777" w:rsidTr="003435E0">
        <w:tc>
          <w:tcPr>
            <w:tcW w:w="1762" w:type="dxa"/>
          </w:tcPr>
          <w:p w14:paraId="71A504BF" w14:textId="5B4C0980" w:rsidR="003435E0" w:rsidRDefault="003435E0" w:rsidP="009D1E8C">
            <w:r>
              <w:t>100</w:t>
            </w:r>
          </w:p>
        </w:tc>
        <w:tc>
          <w:tcPr>
            <w:tcW w:w="843" w:type="dxa"/>
          </w:tcPr>
          <w:p w14:paraId="62B3F4A4" w14:textId="3E6A5E1B" w:rsidR="003435E0" w:rsidRDefault="003435E0" w:rsidP="009D1E8C">
            <w:r>
              <w:t>12</w:t>
            </w:r>
          </w:p>
        </w:tc>
        <w:tc>
          <w:tcPr>
            <w:tcW w:w="1440" w:type="dxa"/>
          </w:tcPr>
          <w:p w14:paraId="2CBD2F17" w14:textId="3F2D0C1A" w:rsidR="003435E0" w:rsidRDefault="003435E0" w:rsidP="009D1E8C">
            <w:r>
              <w:t>Double</w:t>
            </w:r>
          </w:p>
        </w:tc>
        <w:tc>
          <w:tcPr>
            <w:tcW w:w="990" w:type="dxa"/>
          </w:tcPr>
          <w:p w14:paraId="70C45454" w14:textId="7E9622B5" w:rsidR="003435E0" w:rsidRDefault="003435E0" w:rsidP="009D1E8C">
            <w:r>
              <w:t>13, *</w:t>
            </w:r>
          </w:p>
        </w:tc>
        <w:tc>
          <w:tcPr>
            <w:tcW w:w="3865" w:type="dxa"/>
          </w:tcPr>
          <w:p w14:paraId="36E40597" w14:textId="78E8E96A" w:rsidR="003435E0" w:rsidRDefault="003435E0" w:rsidP="009D1E8C">
            <w:r>
              <w:t>Player total -</w:t>
            </w:r>
            <w:r w:rsidR="00EF040B">
              <w:t>2</w:t>
            </w:r>
            <w:r>
              <w:t>00</w:t>
            </w:r>
          </w:p>
        </w:tc>
      </w:tr>
      <w:tr w:rsidR="003435E0" w14:paraId="78A3C961" w14:textId="77777777" w:rsidTr="003435E0">
        <w:tc>
          <w:tcPr>
            <w:tcW w:w="1762" w:type="dxa"/>
          </w:tcPr>
          <w:p w14:paraId="16784CDB" w14:textId="38999631" w:rsidR="003435E0" w:rsidRDefault="003435E0" w:rsidP="009D1E8C">
            <w:r>
              <w:t>100</w:t>
            </w:r>
          </w:p>
        </w:tc>
        <w:tc>
          <w:tcPr>
            <w:tcW w:w="843" w:type="dxa"/>
          </w:tcPr>
          <w:p w14:paraId="20291CD7" w14:textId="2F77B3DB" w:rsidR="003435E0" w:rsidRDefault="003435E0" w:rsidP="009D1E8C">
            <w:r>
              <w:t>12</w:t>
            </w:r>
          </w:p>
        </w:tc>
        <w:tc>
          <w:tcPr>
            <w:tcW w:w="1440" w:type="dxa"/>
          </w:tcPr>
          <w:p w14:paraId="64442F2F" w14:textId="3BCF946F" w:rsidR="003435E0" w:rsidRDefault="003435E0" w:rsidP="009D1E8C">
            <w:r>
              <w:t>Halve</w:t>
            </w:r>
          </w:p>
        </w:tc>
        <w:tc>
          <w:tcPr>
            <w:tcW w:w="990" w:type="dxa"/>
          </w:tcPr>
          <w:p w14:paraId="26D2F811" w14:textId="3F7DC1E1" w:rsidR="003435E0" w:rsidRDefault="003435E0" w:rsidP="009D1E8C">
            <w:r>
              <w:t>13, 10</w:t>
            </w:r>
          </w:p>
        </w:tc>
        <w:tc>
          <w:tcPr>
            <w:tcW w:w="3865" w:type="dxa"/>
          </w:tcPr>
          <w:p w14:paraId="06835D6D" w14:textId="64745CEF" w:rsidR="003435E0" w:rsidRDefault="003435E0" w:rsidP="009D1E8C">
            <w:r>
              <w:t>Player total unchanged</w:t>
            </w:r>
          </w:p>
        </w:tc>
      </w:tr>
      <w:tr w:rsidR="003435E0" w14:paraId="5E7D7B8F" w14:textId="77777777" w:rsidTr="003435E0">
        <w:tc>
          <w:tcPr>
            <w:tcW w:w="1762" w:type="dxa"/>
          </w:tcPr>
          <w:p w14:paraId="6560D1A4" w14:textId="5B1C498B" w:rsidR="003435E0" w:rsidRDefault="003435E0" w:rsidP="009D1E8C">
            <w:r>
              <w:t>100</w:t>
            </w:r>
          </w:p>
        </w:tc>
        <w:tc>
          <w:tcPr>
            <w:tcW w:w="843" w:type="dxa"/>
          </w:tcPr>
          <w:p w14:paraId="4E57734B" w14:textId="42FD5B4E" w:rsidR="003435E0" w:rsidRDefault="003435E0" w:rsidP="009D1E8C">
            <w:r>
              <w:t>12</w:t>
            </w:r>
          </w:p>
        </w:tc>
        <w:tc>
          <w:tcPr>
            <w:tcW w:w="1440" w:type="dxa"/>
          </w:tcPr>
          <w:p w14:paraId="0BEEE19C" w14:textId="25BBB7EA" w:rsidR="003435E0" w:rsidRDefault="003435E0" w:rsidP="009D1E8C">
            <w:r>
              <w:t>Halve</w:t>
            </w:r>
          </w:p>
        </w:tc>
        <w:tc>
          <w:tcPr>
            <w:tcW w:w="990" w:type="dxa"/>
          </w:tcPr>
          <w:p w14:paraId="6651DD95" w14:textId="250CB33E" w:rsidR="003435E0" w:rsidRDefault="003435E0" w:rsidP="009D1E8C">
            <w:r>
              <w:t>13, 14</w:t>
            </w:r>
          </w:p>
        </w:tc>
        <w:tc>
          <w:tcPr>
            <w:tcW w:w="3865" w:type="dxa"/>
          </w:tcPr>
          <w:p w14:paraId="6DAE9B02" w14:textId="443D2A30" w:rsidR="003435E0" w:rsidRDefault="00EF040B" w:rsidP="009D1E8C">
            <w:r>
              <w:t>Player total -100</w:t>
            </w:r>
          </w:p>
        </w:tc>
      </w:tr>
    </w:tbl>
    <w:p w14:paraId="20F0CA77" w14:textId="77777777" w:rsidR="003435E0" w:rsidRDefault="003435E0" w:rsidP="009D1E8C">
      <w:pPr>
        <w:ind w:left="450"/>
      </w:pPr>
    </w:p>
    <w:p w14:paraId="2FF15825" w14:textId="77777777" w:rsidR="009D1E8C" w:rsidRDefault="009D1E8C" w:rsidP="009D1E8C"/>
    <w:p w14:paraId="58CF4FF1" w14:textId="77777777" w:rsidR="009D1E8C" w:rsidRPr="009D1E8C" w:rsidRDefault="009D1E8C" w:rsidP="009D1E8C">
      <w:pPr>
        <w:rPr>
          <w:b/>
        </w:rPr>
      </w:pPr>
      <w:r w:rsidRPr="009D1E8C">
        <w:rPr>
          <w:b/>
        </w:rPr>
        <w:t>Requirements:</w:t>
      </w:r>
    </w:p>
    <w:p w14:paraId="243ABBDA" w14:textId="77777777" w:rsidR="00525A71" w:rsidRDefault="001D51D9" w:rsidP="00525A71">
      <w:pPr>
        <w:pStyle w:val="ListParagraph"/>
        <w:numPr>
          <w:ilvl w:val="0"/>
          <w:numId w:val="2"/>
        </w:numPr>
      </w:pPr>
      <w:r>
        <w:t xml:space="preserve">Create a </w:t>
      </w:r>
      <w:r w:rsidR="00AE4E75">
        <w:t>wheel</w:t>
      </w:r>
      <w:r>
        <w:t xml:space="preserve"> class.  This should have the ability to </w:t>
      </w:r>
      <w:r w:rsidR="00202B7E">
        <w:t xml:space="preserve">change the </w:t>
      </w:r>
      <w:r w:rsidR="00AE4E75">
        <w:t xml:space="preserve">range of values </w:t>
      </w:r>
      <w:r w:rsidR="00202B7E">
        <w:t xml:space="preserve">with a default of </w:t>
      </w:r>
      <w:r w:rsidR="00AE4E75">
        <w:t>1 to 10.</w:t>
      </w:r>
      <w:r w:rsidR="00202B7E">
        <w:t xml:space="preserve">  It needs a </w:t>
      </w:r>
      <w:r w:rsidR="00AE4E75">
        <w:t>spin</w:t>
      </w:r>
      <w:r w:rsidR="00202B7E">
        <w:t xml:space="preserve"> method that will randomly assign a valid value</w:t>
      </w:r>
      <w:r w:rsidR="00AE4E75">
        <w:t xml:space="preserve"> for whatever ball is added to it</w:t>
      </w:r>
      <w:r w:rsidR="00202B7E">
        <w:t>.</w:t>
      </w:r>
    </w:p>
    <w:p w14:paraId="7C4551DD" w14:textId="77777777" w:rsidR="00202B7E" w:rsidRDefault="00202B7E" w:rsidP="00525A71">
      <w:pPr>
        <w:pStyle w:val="ListParagraph"/>
        <w:numPr>
          <w:ilvl w:val="0"/>
          <w:numId w:val="2"/>
        </w:numPr>
      </w:pPr>
      <w:r>
        <w:t xml:space="preserve">Create a player class that includes an instance of a </w:t>
      </w:r>
      <w:r w:rsidR="00AE4E75">
        <w:t xml:space="preserve">wheel </w:t>
      </w:r>
      <w:r>
        <w:t>class.  The player should have a way to track their current amount of money.</w:t>
      </w:r>
    </w:p>
    <w:p w14:paraId="0A6289EB" w14:textId="77777777" w:rsidR="00202B7E" w:rsidRDefault="00202B7E" w:rsidP="00525A71">
      <w:pPr>
        <w:pStyle w:val="ListParagraph"/>
        <w:numPr>
          <w:ilvl w:val="0"/>
          <w:numId w:val="2"/>
        </w:numPr>
      </w:pPr>
      <w:r>
        <w:t xml:space="preserve">Create a main method and any necessary support functions </w:t>
      </w:r>
      <w:r w:rsidR="00BE28BE">
        <w:t xml:space="preserve">to enable a person to play the game until they lose or cash out.  This should ask the player the number of </w:t>
      </w:r>
      <w:r w:rsidR="00AE4E75">
        <w:t>values</w:t>
      </w:r>
      <w:r w:rsidR="00BE28BE">
        <w:t xml:space="preserve"> on </w:t>
      </w:r>
      <w:r w:rsidR="00AE4E75">
        <w:t xml:space="preserve">the wheel </w:t>
      </w:r>
      <w:r w:rsidR="00BE28BE">
        <w:t>at the start of the game (minimum 6, maximum 20).</w:t>
      </w:r>
    </w:p>
    <w:p w14:paraId="0151AEF4" w14:textId="77777777" w:rsidR="00BE28BE" w:rsidRDefault="00BE28BE" w:rsidP="00525A71">
      <w:pPr>
        <w:pStyle w:val="ListParagraph"/>
        <w:numPr>
          <w:ilvl w:val="0"/>
          <w:numId w:val="2"/>
        </w:numPr>
      </w:pPr>
      <w:r>
        <w:t xml:space="preserve">Bonus: Create a hard mode.  This is an option the player selects when starting the game.  The hard mode will increase the </w:t>
      </w:r>
      <w:r w:rsidR="00AE4E75">
        <w:t xml:space="preserve">range </w:t>
      </w:r>
      <w:r>
        <w:t xml:space="preserve">of </w:t>
      </w:r>
      <w:r w:rsidR="00AE4E75">
        <w:t>values</w:t>
      </w:r>
      <w:r>
        <w:t xml:space="preserve"> on the house’s </w:t>
      </w:r>
      <w:r w:rsidR="00AE4E75">
        <w:t>wheel</w:t>
      </w:r>
      <w:r>
        <w:t xml:space="preserve"> every time the house loses and decreases the number of sides every time the house wins two turns in a row (minimum number of sides for house is the same number of sides as the player).</w:t>
      </w:r>
      <w:r w:rsidR="00C53E93">
        <w:t xml:space="preserve">  </w:t>
      </w:r>
      <w:r w:rsidR="00C53E93">
        <w:lastRenderedPageBreak/>
        <w:t>This must include a derived class of the wheel that includes an overload of the spin method that accepts a parameter with the player’s result value.</w:t>
      </w:r>
    </w:p>
    <w:p w14:paraId="35B16B0F" w14:textId="77777777" w:rsidR="00525A71" w:rsidRDefault="00525A71" w:rsidP="00525A71"/>
    <w:p w14:paraId="7264DC90" w14:textId="77777777" w:rsidR="003F1225" w:rsidRDefault="003F1225" w:rsidP="003F1225">
      <w:pPr>
        <w:spacing w:before="100" w:after="100"/>
        <w:rPr>
          <w:b/>
          <w:color w:val="auto"/>
        </w:rPr>
      </w:pPr>
      <w:r>
        <w:rPr>
          <w:b/>
          <w:color w:val="auto"/>
        </w:rPr>
        <w:t>Submission:</w:t>
      </w:r>
    </w:p>
    <w:p w14:paraId="226E7BDF" w14:textId="77777777" w:rsidR="003F1225" w:rsidRDefault="003F1225" w:rsidP="003F1225">
      <w:pPr>
        <w:spacing w:before="100" w:after="100"/>
        <w:rPr>
          <w:color w:val="auto"/>
        </w:rPr>
      </w:pPr>
      <w:r>
        <w:rPr>
          <w:color w:val="auto"/>
        </w:rPr>
        <w:t xml:space="preserve">Submit </w:t>
      </w:r>
      <w:r w:rsidR="00527216">
        <w:rPr>
          <w:color w:val="auto"/>
        </w:rPr>
        <w:t xml:space="preserve">all </w:t>
      </w:r>
      <w:r>
        <w:rPr>
          <w:color w:val="auto"/>
        </w:rPr>
        <w:t xml:space="preserve">source code </w:t>
      </w:r>
      <w:r w:rsidR="00527216">
        <w:rPr>
          <w:color w:val="auto"/>
        </w:rPr>
        <w:t xml:space="preserve">files </w:t>
      </w:r>
      <w:r>
        <w:rPr>
          <w:color w:val="auto"/>
        </w:rPr>
        <w:t xml:space="preserve">and any </w:t>
      </w:r>
      <w:r w:rsidR="00527216">
        <w:rPr>
          <w:color w:val="auto"/>
        </w:rPr>
        <w:t>required data files in a zip file.  Include a write up as a PDF including:</w:t>
      </w:r>
    </w:p>
    <w:p w14:paraId="0392E1B9" w14:textId="77777777" w:rsidR="00527216" w:rsidRDefault="00527216" w:rsidP="00527216">
      <w:pPr>
        <w:pStyle w:val="ListParagraph"/>
        <w:numPr>
          <w:ilvl w:val="0"/>
          <w:numId w:val="4"/>
        </w:numPr>
        <w:spacing w:before="100" w:after="100"/>
      </w:pPr>
      <w:r w:rsidRPr="00527216">
        <w:t xml:space="preserve">The </w:t>
      </w:r>
      <w:r>
        <w:t>name of all group members (minimum 2 members, maximum 4 members).</w:t>
      </w:r>
      <w:r w:rsidR="00AE4E75">
        <w:t xml:space="preserve">  Points will be deducted for groups of one or more than 4 unless prior approval was granted.</w:t>
      </w:r>
    </w:p>
    <w:p w14:paraId="34EA232A" w14:textId="77777777" w:rsidR="00527216" w:rsidRDefault="00527216" w:rsidP="00527216">
      <w:pPr>
        <w:pStyle w:val="ListParagraph"/>
        <w:numPr>
          <w:ilvl w:val="0"/>
          <w:numId w:val="4"/>
        </w:numPr>
        <w:spacing w:before="100" w:after="100"/>
      </w:pPr>
      <w:r>
        <w:t>Instructions for compiling and running the program including any files or folders that must exist.</w:t>
      </w:r>
    </w:p>
    <w:p w14:paraId="1553DB80" w14:textId="77777777" w:rsidR="00527216" w:rsidRDefault="00527216" w:rsidP="00527216">
      <w:pPr>
        <w:pStyle w:val="ListParagraph"/>
        <w:numPr>
          <w:ilvl w:val="0"/>
          <w:numId w:val="4"/>
        </w:numPr>
        <w:spacing w:before="100" w:after="100"/>
      </w:pPr>
      <w:r>
        <w:t>What each group member contributed.  If the contributions are not equitable, what portion of the grade each group member should receive.</w:t>
      </w:r>
    </w:p>
    <w:p w14:paraId="4D187DCA" w14:textId="77777777" w:rsidR="00527216" w:rsidRPr="00527216" w:rsidRDefault="00527216" w:rsidP="00527216">
      <w:pPr>
        <w:spacing w:before="100" w:after="100"/>
      </w:pPr>
      <w:r>
        <w:t xml:space="preserve">Submission should be submitted via </w:t>
      </w:r>
      <w:proofErr w:type="spellStart"/>
      <w:r>
        <w:t>BlackBoard</w:t>
      </w:r>
      <w:proofErr w:type="spellEnd"/>
      <w:r>
        <w:t xml:space="preserve">.  </w:t>
      </w:r>
    </w:p>
    <w:p w14:paraId="3F9E8261" w14:textId="77777777" w:rsidR="003F1225" w:rsidRDefault="003F1225" w:rsidP="003F1225">
      <w:pPr>
        <w:spacing w:before="100" w:after="100"/>
        <w:rPr>
          <w:b/>
        </w:rPr>
      </w:pPr>
    </w:p>
    <w:p w14:paraId="3EFC8E77" w14:textId="77777777" w:rsidR="003F1225" w:rsidRDefault="003F1225" w:rsidP="003F1225">
      <w:pPr>
        <w:spacing w:before="100" w:after="100"/>
      </w:pPr>
      <w:r>
        <w:rPr>
          <w:b/>
        </w:rPr>
        <w:t>Grading:</w:t>
      </w:r>
    </w:p>
    <w:p w14:paraId="79F25327" w14:textId="77777777" w:rsidR="003F1225" w:rsidRDefault="00851FF9" w:rsidP="003F1225">
      <w:pPr>
        <w:numPr>
          <w:ilvl w:val="0"/>
          <w:numId w:val="3"/>
        </w:numPr>
        <w:spacing w:before="100" w:after="100"/>
        <w:ind w:hanging="360"/>
        <w:rPr>
          <w:rFonts w:ascii="Arial" w:eastAsia="Arial" w:hAnsi="Arial" w:cs="Arial"/>
        </w:rPr>
      </w:pPr>
      <w:r>
        <w:rPr>
          <w:rFonts w:ascii="Arial" w:eastAsia="Arial" w:hAnsi="Arial" w:cs="Arial"/>
        </w:rPr>
        <w:t>20</w:t>
      </w:r>
      <w:r w:rsidR="003F1225">
        <w:rPr>
          <w:rFonts w:ascii="Arial" w:eastAsia="Arial" w:hAnsi="Arial" w:cs="Arial"/>
        </w:rPr>
        <w:t xml:space="preserve">% - </w:t>
      </w:r>
      <w:r w:rsidR="00AE4E75">
        <w:rPr>
          <w:rFonts w:ascii="Arial" w:eastAsia="Arial" w:hAnsi="Arial" w:cs="Arial"/>
        </w:rPr>
        <w:t>Wheel</w:t>
      </w:r>
      <w:r w:rsidR="00BE28BE">
        <w:rPr>
          <w:rFonts w:ascii="Arial" w:eastAsia="Arial" w:hAnsi="Arial" w:cs="Arial"/>
        </w:rPr>
        <w:t xml:space="preserve"> class is declared and defined appropriately.</w:t>
      </w:r>
      <w:r w:rsidR="00AE4E75">
        <w:rPr>
          <w:rFonts w:ascii="Arial" w:eastAsia="Arial" w:hAnsi="Arial" w:cs="Arial"/>
        </w:rPr>
        <w:t xml:space="preserve">  Declaration and definition are in separate files.</w:t>
      </w:r>
    </w:p>
    <w:p w14:paraId="606CFCE5" w14:textId="77777777" w:rsidR="003F1225" w:rsidRPr="003F1225" w:rsidRDefault="00851FF9" w:rsidP="003F1225">
      <w:pPr>
        <w:numPr>
          <w:ilvl w:val="0"/>
          <w:numId w:val="3"/>
        </w:numPr>
        <w:spacing w:before="100" w:after="100"/>
        <w:ind w:hanging="360"/>
        <w:rPr>
          <w:rFonts w:ascii="Arial" w:eastAsia="Arial" w:hAnsi="Arial" w:cs="Arial"/>
        </w:rPr>
      </w:pPr>
      <w:r>
        <w:rPr>
          <w:rFonts w:ascii="Arial" w:eastAsia="Arial" w:hAnsi="Arial" w:cs="Arial"/>
        </w:rPr>
        <w:t>20</w:t>
      </w:r>
      <w:r w:rsidR="003F1225" w:rsidRPr="003F1225">
        <w:rPr>
          <w:rFonts w:ascii="Arial" w:eastAsia="Arial" w:hAnsi="Arial" w:cs="Arial"/>
        </w:rPr>
        <w:t xml:space="preserve">% - </w:t>
      </w:r>
      <w:r w:rsidR="00BE28BE">
        <w:rPr>
          <w:rFonts w:ascii="Arial" w:eastAsia="Arial" w:hAnsi="Arial" w:cs="Arial"/>
        </w:rPr>
        <w:t>Player class is declared and defined appropriately.</w:t>
      </w:r>
      <w:r w:rsidR="00AE4E75">
        <w:rPr>
          <w:rFonts w:ascii="Arial" w:eastAsia="Arial" w:hAnsi="Arial" w:cs="Arial"/>
        </w:rPr>
        <w:t xml:space="preserve">  Declaration and definition are in separate files.</w:t>
      </w:r>
    </w:p>
    <w:p w14:paraId="502ED59A" w14:textId="77777777" w:rsidR="003F1225" w:rsidRPr="003F1225" w:rsidRDefault="00851FF9" w:rsidP="00BE28BE">
      <w:pPr>
        <w:numPr>
          <w:ilvl w:val="0"/>
          <w:numId w:val="3"/>
        </w:numPr>
        <w:spacing w:before="100" w:after="100"/>
        <w:ind w:hanging="360"/>
      </w:pPr>
      <w:r>
        <w:rPr>
          <w:rFonts w:ascii="Arial" w:eastAsia="Arial" w:hAnsi="Arial" w:cs="Arial"/>
        </w:rPr>
        <w:t>50</w:t>
      </w:r>
      <w:r w:rsidR="003F1225">
        <w:rPr>
          <w:rFonts w:ascii="Arial" w:eastAsia="Arial" w:hAnsi="Arial" w:cs="Arial"/>
        </w:rPr>
        <w:t xml:space="preserve">% - </w:t>
      </w:r>
      <w:bookmarkStart w:id="0" w:name="h.gjdgxs"/>
      <w:bookmarkEnd w:id="0"/>
      <w:r w:rsidR="00BE28BE">
        <w:rPr>
          <w:rFonts w:ascii="Arial" w:eastAsia="Arial" w:hAnsi="Arial" w:cs="Arial"/>
        </w:rPr>
        <w:t>Program runs per scenario and requirements.</w:t>
      </w:r>
    </w:p>
    <w:p w14:paraId="2FC54AD0" w14:textId="77777777" w:rsidR="003F1225" w:rsidRPr="003F1225" w:rsidRDefault="00313A49" w:rsidP="003F1225">
      <w:pPr>
        <w:numPr>
          <w:ilvl w:val="0"/>
          <w:numId w:val="3"/>
        </w:numPr>
        <w:spacing w:before="100" w:after="100"/>
        <w:ind w:hanging="360"/>
      </w:pPr>
      <w:r>
        <w:rPr>
          <w:rFonts w:ascii="Arial" w:eastAsia="Arial" w:hAnsi="Arial" w:cs="Arial"/>
        </w:rPr>
        <w:t>10</w:t>
      </w:r>
      <w:r w:rsidR="003F1225">
        <w:rPr>
          <w:rFonts w:ascii="Arial" w:eastAsia="Arial" w:hAnsi="Arial" w:cs="Arial"/>
        </w:rPr>
        <w:t xml:space="preserve">% - </w:t>
      </w:r>
      <w:r w:rsidR="00BE28BE">
        <w:rPr>
          <w:rFonts w:ascii="Arial" w:eastAsia="Arial" w:hAnsi="Arial" w:cs="Arial"/>
        </w:rPr>
        <w:t>Bonus requirement works correctly.</w:t>
      </w:r>
    </w:p>
    <w:p w14:paraId="3ED3ED8C" w14:textId="77777777" w:rsidR="003F1225" w:rsidRPr="003F1225" w:rsidRDefault="003F1225" w:rsidP="003F1225">
      <w:pPr>
        <w:numPr>
          <w:ilvl w:val="0"/>
          <w:numId w:val="3"/>
        </w:numPr>
        <w:spacing w:before="100" w:after="100"/>
        <w:ind w:hanging="360"/>
      </w:pPr>
      <w:r>
        <w:rPr>
          <w:rFonts w:ascii="Arial" w:eastAsia="Arial" w:hAnsi="Arial" w:cs="Arial"/>
        </w:rPr>
        <w:t xml:space="preserve">10% - Code is well formatted, well commented and follows a </w:t>
      </w:r>
      <w:r w:rsidR="00BE28BE">
        <w:rPr>
          <w:rFonts w:ascii="Arial" w:eastAsia="Arial" w:hAnsi="Arial" w:cs="Arial"/>
        </w:rPr>
        <w:t>reasonable style.</w:t>
      </w:r>
    </w:p>
    <w:p w14:paraId="634CE17C" w14:textId="77777777" w:rsidR="003F1225" w:rsidRDefault="003F1225" w:rsidP="003F1225">
      <w:pPr>
        <w:spacing w:before="100" w:after="100"/>
        <w:ind w:left="360"/>
      </w:pPr>
      <w:r>
        <w:rPr>
          <w:rFonts w:ascii="Arial" w:eastAsia="Arial" w:hAnsi="Arial" w:cs="Arial"/>
        </w:rPr>
        <w:t>If program fails to compile, the grade will be limited to a max grade of 50%.</w:t>
      </w:r>
      <w:r w:rsidR="00BE28BE">
        <w:rPr>
          <w:rFonts w:ascii="Arial" w:eastAsia="Arial" w:hAnsi="Arial" w:cs="Arial"/>
        </w:rPr>
        <w:t xml:space="preserve">  Note that with the bonus, the maximum grade possible is 110%.</w:t>
      </w:r>
    </w:p>
    <w:p w14:paraId="177332C8" w14:textId="77777777" w:rsidR="00525A71" w:rsidRDefault="00525A71" w:rsidP="003F1225"/>
    <w:sectPr w:rsidR="00525A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4FE99" w14:textId="77777777" w:rsidR="00BA6A35" w:rsidRDefault="00BA6A35" w:rsidP="00525A71">
      <w:r>
        <w:separator/>
      </w:r>
    </w:p>
  </w:endnote>
  <w:endnote w:type="continuationSeparator" w:id="0">
    <w:p w14:paraId="7A99E77B" w14:textId="77777777" w:rsidR="00BA6A35" w:rsidRDefault="00BA6A35" w:rsidP="00525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3F5B5" w14:textId="77777777" w:rsidR="00BA6A35" w:rsidRDefault="00BA6A35" w:rsidP="00525A71">
      <w:r>
        <w:separator/>
      </w:r>
    </w:p>
  </w:footnote>
  <w:footnote w:type="continuationSeparator" w:id="0">
    <w:p w14:paraId="59A7ED88" w14:textId="77777777" w:rsidR="00BA6A35" w:rsidRDefault="00BA6A35" w:rsidP="00525A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81A89"/>
    <w:multiLevelType w:val="hybridMultilevel"/>
    <w:tmpl w:val="5F34D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15DF7"/>
    <w:multiLevelType w:val="hybridMultilevel"/>
    <w:tmpl w:val="4DAE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491EBD"/>
    <w:multiLevelType w:val="hybridMultilevel"/>
    <w:tmpl w:val="E702C0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num w:numId="1" w16cid:durableId="1715235022">
    <w:abstractNumId w:val="0"/>
  </w:num>
  <w:num w:numId="2" w16cid:durableId="882984107">
    <w:abstractNumId w:val="2"/>
  </w:num>
  <w:num w:numId="3" w16cid:durableId="2392140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7277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rYwMzA0NbE0NzNR0lEKTi0uzszPAykwrAUAXZDGaSwAAAA="/>
  </w:docVars>
  <w:rsids>
    <w:rsidRoot w:val="009D1E8C"/>
    <w:rsid w:val="00173A6E"/>
    <w:rsid w:val="001C636D"/>
    <w:rsid w:val="001D51D9"/>
    <w:rsid w:val="00202B7E"/>
    <w:rsid w:val="00241F3C"/>
    <w:rsid w:val="00284CCF"/>
    <w:rsid w:val="002949AC"/>
    <w:rsid w:val="00313A49"/>
    <w:rsid w:val="003435E0"/>
    <w:rsid w:val="003D6AC3"/>
    <w:rsid w:val="003F1225"/>
    <w:rsid w:val="0047286D"/>
    <w:rsid w:val="00483D31"/>
    <w:rsid w:val="004E5DDC"/>
    <w:rsid w:val="00525A71"/>
    <w:rsid w:val="00527216"/>
    <w:rsid w:val="00550A54"/>
    <w:rsid w:val="007E2D03"/>
    <w:rsid w:val="00851FF9"/>
    <w:rsid w:val="00995909"/>
    <w:rsid w:val="009D1E8C"/>
    <w:rsid w:val="00A451EB"/>
    <w:rsid w:val="00AE4E75"/>
    <w:rsid w:val="00BA6A35"/>
    <w:rsid w:val="00BE28BE"/>
    <w:rsid w:val="00C53E93"/>
    <w:rsid w:val="00C701A2"/>
    <w:rsid w:val="00CA68FB"/>
    <w:rsid w:val="00CC2CC1"/>
    <w:rsid w:val="00EF0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A0D5A"/>
  <w15:chartTrackingRefBased/>
  <w15:docId w15:val="{85610D05-178D-43CA-B6F8-331F851D0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1E8C"/>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1E8C"/>
    <w:pPr>
      <w:ind w:left="720"/>
    </w:pPr>
  </w:style>
  <w:style w:type="paragraph" w:styleId="EndnoteText">
    <w:name w:val="endnote text"/>
    <w:basedOn w:val="Normal"/>
    <w:link w:val="EndnoteTextChar"/>
    <w:uiPriority w:val="99"/>
    <w:semiHidden/>
    <w:unhideWhenUsed/>
    <w:rsid w:val="00525A71"/>
    <w:rPr>
      <w:sz w:val="20"/>
      <w:szCs w:val="20"/>
    </w:rPr>
  </w:style>
  <w:style w:type="character" w:customStyle="1" w:styleId="EndnoteTextChar">
    <w:name w:val="Endnote Text Char"/>
    <w:basedOn w:val="DefaultParagraphFont"/>
    <w:link w:val="EndnoteText"/>
    <w:uiPriority w:val="99"/>
    <w:semiHidden/>
    <w:rsid w:val="00525A71"/>
    <w:rPr>
      <w:rFonts w:ascii="Times New Roman" w:eastAsia="Times New Roman" w:hAnsi="Times New Roman" w:cs="Times New Roman"/>
      <w:color w:val="000000"/>
      <w:sz w:val="20"/>
      <w:szCs w:val="20"/>
    </w:rPr>
  </w:style>
  <w:style w:type="character" w:styleId="EndnoteReference">
    <w:name w:val="endnote reference"/>
    <w:basedOn w:val="DefaultParagraphFont"/>
    <w:uiPriority w:val="99"/>
    <w:semiHidden/>
    <w:unhideWhenUsed/>
    <w:rsid w:val="00525A71"/>
    <w:rPr>
      <w:vertAlign w:val="superscript"/>
    </w:rPr>
  </w:style>
  <w:style w:type="character" w:styleId="Hyperlink">
    <w:name w:val="Hyperlink"/>
    <w:basedOn w:val="DefaultParagraphFont"/>
    <w:uiPriority w:val="99"/>
    <w:unhideWhenUsed/>
    <w:rsid w:val="00527216"/>
    <w:rPr>
      <w:color w:val="0563C1" w:themeColor="hyperlink"/>
      <w:u w:val="single"/>
    </w:rPr>
  </w:style>
  <w:style w:type="table" w:styleId="TableGrid">
    <w:name w:val="Table Grid"/>
    <w:basedOn w:val="TableNormal"/>
    <w:uiPriority w:val="39"/>
    <w:rsid w:val="00343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914E1A-3262-4B7A-88B7-7BE99E053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58</Words>
  <Characters>318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Charles Zimmer</cp:lastModifiedBy>
  <cp:revision>2</cp:revision>
  <cp:lastPrinted>2020-02-13T22:38:00Z</cp:lastPrinted>
  <dcterms:created xsi:type="dcterms:W3CDTF">2023-02-07T22:04:00Z</dcterms:created>
  <dcterms:modified xsi:type="dcterms:W3CDTF">2023-02-07T22:04:00Z</dcterms:modified>
</cp:coreProperties>
</file>